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4A4CF" w14:textId="77777777" w:rsidR="002B5B64" w:rsidRDefault="002B5B64" w:rsidP="00E3640F"/>
    <w:p w14:paraId="3CC1846E" w14:textId="4139CA38" w:rsidR="00E3640F" w:rsidRDefault="00E3640F" w:rsidP="00E3640F"/>
    <w:p w14:paraId="610FAF8B" w14:textId="77777777" w:rsidR="00E3640F" w:rsidRDefault="00E3640F" w:rsidP="00E3640F"/>
    <w:p w14:paraId="333779A7" w14:textId="7604B021" w:rsidR="00134B87" w:rsidRPr="00B947B3" w:rsidRDefault="00F51F20" w:rsidP="00B947B3">
      <w:pPr>
        <w:pStyle w:val="Index4"/>
      </w:pPr>
      <w:r w:rsidRPr="00B947B3">
        <w:t>202</w:t>
      </w:r>
      <w:r w:rsidR="00B227FC" w:rsidRPr="00B947B3">
        <w:t>3</w:t>
      </w:r>
      <w:r w:rsidR="005B67F1" w:rsidRPr="00B947B3">
        <w:t>–</w:t>
      </w:r>
      <w:r w:rsidRPr="00B947B3">
        <w:t>2</w:t>
      </w:r>
      <w:r w:rsidR="00B227FC" w:rsidRPr="00B947B3">
        <w:t>4</w:t>
      </w:r>
      <w:r w:rsidRPr="00B947B3">
        <w:t xml:space="preserve"> Equity and Inclusion Grant</w:t>
      </w:r>
    </w:p>
    <w:p w14:paraId="7242D9C6" w14:textId="02D16EDE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2B5B64" w:rsidRPr="00B947B3">
        <w:rPr>
          <w:i/>
          <w:sz w:val="20"/>
        </w:rPr>
        <w:t xml:space="preserve">EC </w:t>
      </w:r>
      <w:r w:rsidR="002B5B64" w:rsidRPr="00B947B3">
        <w:rPr>
          <w:i/>
          <w:color w:val="000000" w:themeColor="text1"/>
          <w:sz w:val="20"/>
        </w:rPr>
        <w:t>Meeting August 23–24</w:t>
      </w:r>
      <w:r w:rsidR="00EC0E4F">
        <w:rPr>
          <w:i/>
          <w:color w:val="000000" w:themeColor="text1"/>
          <w:sz w:val="20"/>
        </w:rPr>
        <w:t>, 2020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21274534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sz w:val="26"/>
          <w:szCs w:val="26"/>
        </w:rPr>
        <w:t xml:space="preserve">Local </w:t>
      </w:r>
      <w:r w:rsidR="00D9539D">
        <w:rPr>
          <w:b/>
          <w:sz w:val="26"/>
          <w:szCs w:val="26"/>
        </w:rPr>
        <w:t>a</w:t>
      </w:r>
      <w:r w:rsidRPr="0087278A">
        <w:rPr>
          <w:b/>
          <w:sz w:val="26"/>
          <w:szCs w:val="26"/>
        </w:rPr>
        <w:t>ssociation:</w:t>
      </w:r>
      <w:r>
        <w:rPr>
          <w:b/>
          <w:sz w:val="26"/>
          <w:szCs w:val="26"/>
        </w:rPr>
        <w:t xml:space="preserve"> </w:t>
      </w:r>
      <w:sdt>
        <w:sdtPr>
          <w:rPr>
            <w:b/>
            <w:sz w:val="26"/>
            <w:szCs w:val="26"/>
          </w:rPr>
          <w:id w:val="317859499"/>
          <w:placeholder>
            <w:docPart w:val="C1AA929971A04C0CAF39E3917D9BCAE1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 w:rsidRPr="0087278A">
        <w:rPr>
          <w:b/>
          <w:sz w:val="26"/>
          <w:szCs w:val="26"/>
        </w:rPr>
        <w:t xml:space="preserve"> #: </w:t>
      </w:r>
      <w:sdt>
        <w:sdtPr>
          <w:rPr>
            <w:b/>
            <w:sz w:val="26"/>
            <w:szCs w:val="26"/>
          </w:rPr>
          <w:id w:val="1663977018"/>
          <w:placeholder>
            <w:docPart w:val="383B11ED8939472C85B20A902C939C4D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6CE73DAB" w14:textId="7FF23931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 xml:space="preserve">Contact </w:t>
      </w:r>
      <w:r w:rsidR="00D9539D">
        <w:rPr>
          <w:b/>
          <w:bCs/>
          <w:sz w:val="26"/>
          <w:szCs w:val="26"/>
        </w:rPr>
        <w:t>n</w:t>
      </w:r>
      <w:r w:rsidRPr="0087278A">
        <w:rPr>
          <w:b/>
          <w:bCs/>
          <w:sz w:val="26"/>
          <w:szCs w:val="26"/>
        </w:rPr>
        <w:t>am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787F0385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ocal president name: </w:t>
      </w:r>
      <w:sdt>
        <w:sdtPr>
          <w:rPr>
            <w:b/>
            <w:bCs/>
            <w:sz w:val="26"/>
            <w:szCs w:val="26"/>
          </w:rPr>
          <w:id w:val="-282964831"/>
          <w:placeholder>
            <w:docPart w:val="BA49C6C8A9F943E384623E56BD184A12"/>
          </w:placeholder>
          <w:showingPlcHdr/>
        </w:sdtPr>
        <w:sdtContent>
          <w:r w:rsidRPr="004343DE">
            <w:rPr>
              <w:rStyle w:val="PlaceholderText"/>
            </w:rPr>
            <w:t>Click or tap here to enter text.</w:t>
          </w:r>
        </w:sdtContent>
      </w:sdt>
    </w:p>
    <w:p w14:paraId="45C6323E" w14:textId="39FD58E6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ocal president signature: _________________________</w:t>
      </w:r>
    </w:p>
    <w:p w14:paraId="7E35C8CC" w14:textId="2818B7F2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Dat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1094819971"/>
          <w:placeholder>
            <w:docPart w:val="F6C008ADE4E34C37A7D9F13E5F7919FF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706527BA" w14:textId="42C397E2" w:rsidR="00E3640F" w:rsidRDefault="00E3640F" w:rsidP="00E3640F">
      <w:pPr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Total grant request:</w:t>
      </w:r>
      <w:r w:rsidRPr="0087278A">
        <w:rPr>
          <w:sz w:val="26"/>
          <w:szCs w:val="26"/>
        </w:rPr>
        <w:t xml:space="preserve"> $</w:t>
      </w:r>
      <w:sdt>
        <w:sdtPr>
          <w:rPr>
            <w:sz w:val="26"/>
            <w:szCs w:val="26"/>
          </w:rPr>
          <w:id w:val="-822814726"/>
          <w:placeholder>
            <w:docPart w:val="08392EB100824CBB8EEE35F15A2DFF1E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r w:rsidRPr="00E3640F">
        <w:rPr>
          <w:i/>
          <w:iCs/>
          <w:sz w:val="20"/>
        </w:rPr>
        <w:t>(maximum $6,000)</w:t>
      </w:r>
    </w:p>
    <w:p w14:paraId="0E3185B0" w14:textId="77777777" w:rsidR="00134B87" w:rsidRDefault="00134B87"/>
    <w:p w14:paraId="626E95A6" w14:textId="261C3788" w:rsidR="00F51F20" w:rsidRDefault="00F51F20" w:rsidP="002337B3">
      <w:pPr>
        <w:tabs>
          <w:tab w:val="right" w:pos="10080"/>
        </w:tabs>
        <w:rPr>
          <w:b/>
        </w:rPr>
      </w:pPr>
      <w:r w:rsidRPr="00F51F20">
        <w:rPr>
          <w:b/>
        </w:rPr>
        <w:t xml:space="preserve">The Federation </w:t>
      </w:r>
      <w:r w:rsidR="002E4B1B">
        <w:rPr>
          <w:b/>
        </w:rPr>
        <w:t xml:space="preserve">will </w:t>
      </w:r>
      <w:r w:rsidRPr="00F51F20">
        <w:rPr>
          <w:b/>
        </w:rPr>
        <w:t xml:space="preserve">provide up to </w:t>
      </w:r>
      <w:r w:rsidR="001D52C2">
        <w:rPr>
          <w:b/>
        </w:rPr>
        <w:t>20</w:t>
      </w:r>
      <w:r w:rsidRPr="00F51F20">
        <w:rPr>
          <w:b/>
          <w:i/>
          <w:iCs/>
        </w:rPr>
        <w:t xml:space="preserve"> </w:t>
      </w:r>
      <w:r w:rsidRPr="00F51F20">
        <w:rPr>
          <w:b/>
        </w:rPr>
        <w:t>Equity and Inclusion Grant</w:t>
      </w:r>
      <w:r w:rsidRPr="00F51F20">
        <w:rPr>
          <w:b/>
          <w:i/>
          <w:iCs/>
        </w:rPr>
        <w:t>s</w:t>
      </w:r>
      <w:r w:rsidRPr="00F51F20">
        <w:rPr>
          <w:b/>
        </w:rPr>
        <w:t xml:space="preserve"> each year, intended to support locals in conducting an audit of local processes and</w:t>
      </w:r>
      <w:r w:rsidR="007973E2">
        <w:rPr>
          <w:b/>
        </w:rPr>
        <w:t xml:space="preserve"> </w:t>
      </w:r>
      <w:r w:rsidRPr="00F51F20">
        <w:rPr>
          <w:b/>
        </w:rPr>
        <w:t xml:space="preserve">practices, and developing plans for greater equity and inclusion in the engagement, leadership, and work of the local </w:t>
      </w:r>
      <w:r w:rsidR="006374E0" w:rsidRPr="00F51F20">
        <w:rPr>
          <w:b/>
        </w:rPr>
        <w:t>on the following basis:</w:t>
      </w:r>
    </w:p>
    <w:p w14:paraId="2390AB6C" w14:textId="77777777" w:rsidR="00B52E03" w:rsidRPr="002337B3" w:rsidRDefault="00B52E03" w:rsidP="002337B3">
      <w:pPr>
        <w:tabs>
          <w:tab w:val="right" w:pos="10080"/>
        </w:tabs>
        <w:rPr>
          <w:b/>
        </w:rPr>
      </w:pPr>
    </w:p>
    <w:p w14:paraId="476FF811" w14:textId="77777777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1.</w:t>
      </w:r>
      <w:r>
        <w:rPr>
          <w:bCs/>
        </w:rPr>
        <w:tab/>
        <w:t xml:space="preserve">This grant is intended to support locals in conducting an audit of local processes and practices, </w:t>
      </w:r>
      <w:proofErr w:type="gramStart"/>
      <w:r>
        <w:rPr>
          <w:bCs/>
        </w:rPr>
        <w:t>in order to</w:t>
      </w:r>
      <w:proofErr w:type="gramEnd"/>
      <w:r>
        <w:rPr>
          <w:bCs/>
        </w:rPr>
        <w:t xml:space="preserve"> develop a plan for greater equity and inclusion in the engagement, leadership, and work of the local. </w:t>
      </w:r>
    </w:p>
    <w:p w14:paraId="2D8C7A32" w14:textId="77777777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2.</w:t>
      </w:r>
      <w:r>
        <w:rPr>
          <w:bCs/>
        </w:rPr>
        <w:tab/>
        <w:t xml:space="preserve">The audit plan and activities should be led by and include members from a range of equity-seeking groups wherever possible. </w:t>
      </w:r>
    </w:p>
    <w:p w14:paraId="013897BA" w14:textId="77777777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3.</w:t>
      </w:r>
      <w:r>
        <w:rPr>
          <w:bCs/>
        </w:rPr>
        <w:tab/>
        <w:t xml:space="preserve">Locals shall submit an outline of proposed activities and/or audit plan, with estimated costs to obtain approval before undertaking action. </w:t>
      </w:r>
    </w:p>
    <w:p w14:paraId="73215996" w14:textId="77777777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4.</w:t>
      </w:r>
      <w:r>
        <w:rPr>
          <w:bCs/>
        </w:rPr>
        <w:tab/>
        <w:t xml:space="preserve">Priority will be given to locals that did not receive funding in the previous year. Applications received after November 1 will be considered subject to available funds. </w:t>
      </w:r>
    </w:p>
    <w:p w14:paraId="777A53EB" w14:textId="77777777" w:rsidR="00F51F20" w:rsidRDefault="00F51F20" w:rsidP="00F51F20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5.</w:t>
      </w:r>
      <w:r>
        <w:rPr>
          <w:bCs/>
        </w:rPr>
        <w:tab/>
        <w:t>Locals will be reimbursed upon receipt of an itemized account of expenditures with copies of invoices and receipts, up to $6,000.</w:t>
      </w:r>
    </w:p>
    <w:p w14:paraId="68DA2C58" w14:textId="74B7A87B" w:rsidR="007E4FA5" w:rsidRPr="007973E2" w:rsidRDefault="00F51F20" w:rsidP="002337B3">
      <w:pPr>
        <w:tabs>
          <w:tab w:val="left" w:pos="360"/>
          <w:tab w:val="right" w:pos="10080"/>
        </w:tabs>
        <w:ind w:left="360" w:hanging="360"/>
        <w:rPr>
          <w:bCs/>
        </w:rPr>
      </w:pPr>
      <w:r>
        <w:rPr>
          <w:bCs/>
        </w:rPr>
        <w:t>6.</w:t>
      </w:r>
      <w:r>
        <w:rPr>
          <w:bCs/>
        </w:rPr>
        <w:tab/>
      </w:r>
      <w:r w:rsidRPr="007973E2">
        <w:rPr>
          <w:bCs/>
        </w:rPr>
        <w:t>Locals may not claim for the cost of food or refreshments.</w:t>
      </w:r>
    </w:p>
    <w:p w14:paraId="44C77ADB" w14:textId="0B43F33F" w:rsidR="00AB45FA" w:rsidRDefault="00AB45FA" w:rsidP="002337B3">
      <w:pPr>
        <w:tabs>
          <w:tab w:val="left" w:pos="360"/>
          <w:tab w:val="right" w:pos="10080"/>
        </w:tabs>
        <w:ind w:left="360" w:hanging="360"/>
        <w:rPr>
          <w:color w:val="FF0000"/>
          <w:lang w:val="en-GB"/>
        </w:rPr>
      </w:pPr>
      <w:r>
        <w:rPr>
          <w:bCs/>
        </w:rPr>
        <w:t>7.</w:t>
      </w:r>
      <w:r w:rsidRPr="00AB45FA">
        <w:rPr>
          <w:color w:val="000000" w:themeColor="text1"/>
          <w:lang w:val="en-GB"/>
        </w:rPr>
        <w:tab/>
        <w:t>Local may include costs relating to cultural humility training for local/sublocal executive Committees</w:t>
      </w:r>
    </w:p>
    <w:p w14:paraId="71B595F3" w14:textId="3BBBF416" w:rsidR="007E4FA5" w:rsidRPr="007E4FA5" w:rsidRDefault="007E4FA5" w:rsidP="007E4FA5">
      <w:pPr>
        <w:rPr>
          <w:b/>
          <w:bCs/>
          <w:szCs w:val="24"/>
        </w:rPr>
      </w:pPr>
      <w:bookmarkStart w:id="0" w:name="_Hlk49850621"/>
      <w:r>
        <w:rPr>
          <w:b/>
          <w:szCs w:val="24"/>
        </w:rPr>
        <w:lastRenderedPageBreak/>
        <w:t xml:space="preserve">This grant is available to locals every three years. We recommend consideration of taking the PSI workshop </w:t>
      </w:r>
      <w:r w:rsidRPr="007E4FA5">
        <w:rPr>
          <w:b/>
          <w:bCs/>
          <w:szCs w:val="24"/>
        </w:rPr>
        <w:t>Building a Stronger Union through a Local Equity Audit</w:t>
      </w:r>
      <w:r>
        <w:rPr>
          <w:b/>
          <w:bCs/>
          <w:szCs w:val="24"/>
        </w:rPr>
        <w:t xml:space="preserve"> to help you in this process. </w:t>
      </w:r>
    </w:p>
    <w:bookmarkEnd w:id="0"/>
    <w:p w14:paraId="28A5F812" w14:textId="77777777" w:rsidR="00B52E03" w:rsidRDefault="00B52E03" w:rsidP="00B52E03">
      <w:pPr>
        <w:rPr>
          <w:b/>
          <w:sz w:val="26"/>
          <w:szCs w:val="26"/>
        </w:rPr>
      </w:pPr>
    </w:p>
    <w:p w14:paraId="022A85D0" w14:textId="77777777" w:rsidR="00B52E03" w:rsidRPr="00EC0E4F" w:rsidRDefault="00B52E03" w:rsidP="00B52E03">
      <w:pPr>
        <w:rPr>
          <w:b/>
          <w:szCs w:val="24"/>
        </w:rPr>
      </w:pPr>
      <w:bookmarkStart w:id="1" w:name="_Hlk144115023"/>
      <w:r w:rsidRPr="00EC0E4F">
        <w:rPr>
          <w:b/>
          <w:szCs w:val="24"/>
        </w:rPr>
        <w:t xml:space="preserve">Please return completed grant application form by email to </w:t>
      </w:r>
      <w:hyperlink r:id="rId7" w:history="1">
        <w:r w:rsidRPr="00EC0E4F">
          <w:rPr>
            <w:rStyle w:val="Hyperlink"/>
            <w:i/>
            <w:iCs/>
            <w:szCs w:val="24"/>
            <w:u w:val="none"/>
          </w:rPr>
          <w:t>grants@bctf.ca</w:t>
        </w:r>
      </w:hyperlink>
      <w:bookmarkEnd w:id="1"/>
      <w:r w:rsidRPr="00EC0E4F">
        <w:rPr>
          <w:b/>
          <w:szCs w:val="24"/>
        </w:rPr>
        <w:t>.</w:t>
      </w:r>
    </w:p>
    <w:p w14:paraId="2BABF82B" w14:textId="7F5C4FFA" w:rsidR="00AB45FA" w:rsidRDefault="00AB45FA" w:rsidP="002B5B64">
      <w:pPr>
        <w:rPr>
          <w:b/>
          <w:szCs w:val="24"/>
        </w:rPr>
      </w:pPr>
    </w:p>
    <w:p w14:paraId="2F0E8E8A" w14:textId="038E28DB" w:rsidR="007973E2" w:rsidRPr="007973E2" w:rsidRDefault="007973E2" w:rsidP="007973E2">
      <w:pPr>
        <w:pBdr>
          <w:bottom w:val="single" w:sz="4" w:space="1" w:color="auto"/>
        </w:pBdr>
        <w:rPr>
          <w:b/>
          <w:bCs/>
        </w:rPr>
      </w:pPr>
      <w:r w:rsidRPr="007973E2">
        <w:rPr>
          <w:b/>
          <w:bCs/>
        </w:rPr>
        <w:t>Project Overview</w:t>
      </w:r>
    </w:p>
    <w:p w14:paraId="6E9E0B7B" w14:textId="3B0C9461" w:rsidR="007973E2" w:rsidRDefault="007973E2" w:rsidP="007973E2"/>
    <w:p w14:paraId="6CA529C6" w14:textId="5E20C292" w:rsidR="00B227FC" w:rsidRDefault="00481F77" w:rsidP="007973E2">
      <w:r>
        <w:t>P</w:t>
      </w:r>
      <w:r w:rsidR="00B227FC">
        <w:t>rovide a</w:t>
      </w:r>
      <w:r>
        <w:t xml:space="preserve"> brief </w:t>
      </w:r>
      <w:r w:rsidR="00B227FC">
        <w:t>description of the project</w:t>
      </w:r>
      <w:r>
        <w:t xml:space="preserve"> you wish to undertake:</w:t>
      </w:r>
    </w:p>
    <w:tbl>
      <w:tblPr>
        <w:tblStyle w:val="TableGrid"/>
        <w:tblW w:w="9403" w:type="dxa"/>
        <w:tblLayout w:type="fixed"/>
        <w:tblLook w:val="04A0" w:firstRow="1" w:lastRow="0" w:firstColumn="1" w:lastColumn="0" w:noHBand="0" w:noVBand="1"/>
      </w:tblPr>
      <w:tblGrid>
        <w:gridCol w:w="9403"/>
      </w:tblGrid>
      <w:tr w:rsidR="00B227FC" w14:paraId="5FDD6D5F" w14:textId="77777777" w:rsidTr="00481F77">
        <w:trPr>
          <w:trHeight w:val="3360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403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ADBE963" w14:textId="4195734D" w:rsidR="007973E2" w:rsidRDefault="007973E2" w:rsidP="007973E2"/>
    <w:p w14:paraId="516429AF" w14:textId="04E5FAFF" w:rsidR="004B0203" w:rsidRPr="00622B0B" w:rsidRDefault="004B0203" w:rsidP="004B0203">
      <w:pPr>
        <w:jc w:val="center"/>
        <w:rPr>
          <w:b/>
          <w:bCs/>
        </w:rPr>
      </w:pPr>
      <w:r w:rsidRPr="00622B0B">
        <w:rPr>
          <w:b/>
          <w:bCs/>
        </w:rPr>
        <w:t>Project Budget</w:t>
      </w:r>
    </w:p>
    <w:p w14:paraId="0A9FF891" w14:textId="77777777" w:rsidR="004B0203" w:rsidRDefault="004B0203" w:rsidP="004B0203">
      <w:pPr>
        <w:jc w:val="center"/>
      </w:pPr>
      <w:r>
        <w:t>*Please keep all receipts on file at the local office.</w:t>
      </w:r>
    </w:p>
    <w:p w14:paraId="0D77ADE3" w14:textId="49DF7AF1" w:rsidR="004B0203" w:rsidRPr="00622B0B" w:rsidRDefault="004B0203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62643575"/>
            <w:placeholder>
              <w:docPart w:val="59E7A010924B4EE4BE5303182FB5C57E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BD79DF2" w14:textId="48C857A7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65866"/>
            <w:placeholder>
              <w:docPart w:val="BD9A729C56C74763A2F15F94E69817D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39D6C7A" w14:textId="49D8558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91171186"/>
            <w:placeholder>
              <w:docPart w:val="7720EBB977C4482084F4919489A9F73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55DA09E" w14:textId="2055ADA4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82080388"/>
            <w:placeholder>
              <w:docPart w:val="F28F5604ED63478F99D09C9AFD4F913F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5E646274" w14:textId="7FE094D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75819473"/>
            <w:placeholder>
              <w:docPart w:val="2FFE2783C4BD428ABFAD389D0410FAA4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D52FD57" w14:textId="45F5553E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31232777"/>
            <w:placeholder>
              <w:docPart w:val="B0B122AC1822426886944AFB468249E3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4C2F9C2C" w14:textId="6A0C048D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70852011"/>
            <w:placeholder>
              <w:docPart w:val="94508F9CD1AA4BCCBE1F9C7793A10BC7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2B6A6E54" w14:textId="19F37EA6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32737266"/>
            <w:placeholder>
              <w:docPart w:val="812B5B5F9C4C40A2A22747A8B9BBF05C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6F418747" w14:textId="66BC1DEF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B0203" w14:paraId="411DEF2D" w14:textId="77777777" w:rsidTr="00D6309C">
        <w:tc>
          <w:tcPr>
            <w:tcW w:w="6745" w:type="dxa"/>
            <w:vAlign w:val="center"/>
          </w:tcPr>
          <w:p w14:paraId="38A3AE51" w14:textId="77777777" w:rsidR="004B0203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EB6976">
              <w:rPr>
                <w:b/>
                <w:bCs/>
              </w:rPr>
              <w:t xml:space="preserve"> / grant amount </w:t>
            </w:r>
            <w:proofErr w:type="gramStart"/>
            <w:r w:rsidR="00EB6976">
              <w:rPr>
                <w:b/>
                <w:bCs/>
              </w:rPr>
              <w:t>requested</w:t>
            </w:r>
            <w:proofErr w:type="gramEnd"/>
          </w:p>
          <w:p w14:paraId="2DBCA080" w14:textId="376A81DC" w:rsidR="00481F77" w:rsidRPr="00622B0B" w:rsidRDefault="00481F77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gramStart"/>
            <w:r>
              <w:rPr>
                <w:b/>
                <w:bCs/>
              </w:rPr>
              <w:t>maximum</w:t>
            </w:r>
            <w:proofErr w:type="gramEnd"/>
            <w:r>
              <w:rPr>
                <w:b/>
                <w:bCs/>
              </w:rPr>
              <w:t xml:space="preserve"> $6,000):</w:t>
            </w:r>
          </w:p>
        </w:tc>
        <w:sdt>
          <w:sdtPr>
            <w:id w:val="2089268065"/>
            <w:placeholder>
              <w:docPart w:val="BD01911FC42B4B78BA2D6FDF6272E218"/>
            </w:placeholder>
            <w:showingPlcHdr/>
          </w:sdtPr>
          <w:sdtContent>
            <w:tc>
              <w:tcPr>
                <w:tcW w:w="2605" w:type="dxa"/>
                <w:vAlign w:val="center"/>
              </w:tcPr>
              <w:p w14:paraId="38662172" w14:textId="7B4FCAD1" w:rsidR="004B0203" w:rsidRDefault="00481F77" w:rsidP="000B640C">
                <w:r>
                  <w:rPr>
                    <w:rStyle w:val="PlaceholderText"/>
                  </w:rPr>
                  <w:t>Enter amount here</w:t>
                </w:r>
                <w:r w:rsidRPr="004343DE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0EEAD57A" w14:textId="5FC9767B" w:rsidR="00134B87" w:rsidRDefault="00134B87">
      <w:pPr>
        <w:pStyle w:val="Header"/>
        <w:tabs>
          <w:tab w:val="clear" w:pos="4320"/>
          <w:tab w:val="clear" w:pos="8640"/>
        </w:tabs>
        <w:spacing w:line="360" w:lineRule="auto"/>
      </w:pPr>
    </w:p>
    <w:sectPr w:rsidR="00134B87" w:rsidSect="002B5B64"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9DBD6" w14:textId="77777777" w:rsidR="004C4E19" w:rsidRDefault="004C4E19">
      <w:r>
        <w:separator/>
      </w:r>
    </w:p>
  </w:endnote>
  <w:endnote w:type="continuationSeparator" w:id="0">
    <w:p w14:paraId="4814DB4B" w14:textId="77777777" w:rsidR="004C4E19" w:rsidRDefault="004C4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565347"/>
      <w:docPartObj>
        <w:docPartGallery w:val="Page Numbers (Bottom of Page)"/>
        <w:docPartUnique/>
      </w:docPartObj>
    </w:sdtPr>
    <w:sdtEndPr>
      <w:rPr>
        <w:noProof/>
        <w:color w:val="4F81BD" w:themeColor="accent1"/>
      </w:rPr>
    </w:sdtEndPr>
    <w:sdtContent>
      <w:p w14:paraId="3D83A25A" w14:textId="72EAC42D" w:rsidR="001B296A" w:rsidRPr="001B296A" w:rsidRDefault="001B296A">
        <w:pPr>
          <w:pStyle w:val="Footer"/>
          <w:jc w:val="center"/>
          <w:rPr>
            <w:color w:val="4F81BD" w:themeColor="accent1"/>
          </w:rPr>
        </w:pPr>
        <w:r w:rsidRPr="001B296A">
          <w:rPr>
            <w:color w:val="4F81BD" w:themeColor="accent1"/>
          </w:rPr>
          <w:fldChar w:fldCharType="begin"/>
        </w:r>
        <w:r w:rsidRPr="001B296A">
          <w:rPr>
            <w:color w:val="4F81BD" w:themeColor="accent1"/>
          </w:rPr>
          <w:instrText xml:space="preserve"> PAGE   \* MERGEFORMAT </w:instrText>
        </w:r>
        <w:r w:rsidRPr="001B296A">
          <w:rPr>
            <w:color w:val="4F81BD" w:themeColor="accent1"/>
          </w:rPr>
          <w:fldChar w:fldCharType="separate"/>
        </w:r>
        <w:r w:rsidRPr="001B296A">
          <w:rPr>
            <w:noProof/>
            <w:color w:val="4F81BD" w:themeColor="accent1"/>
          </w:rPr>
          <w:t>2</w:t>
        </w:r>
        <w:r w:rsidRPr="001B296A">
          <w:rPr>
            <w:noProof/>
            <w:color w:val="4F81BD" w:themeColor="accent1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B83F6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30B43E9" wp14:editId="02391651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65225193" w14:textId="77777777" w:rsidR="008D66EA" w:rsidRPr="00870F8F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70A0731A" w14:textId="77777777" w:rsidR="008D66EA" w:rsidRPr="00870F8F" w:rsidRDefault="008D66EA" w:rsidP="008D66EA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66CB291" w14:textId="77777777" w:rsidR="008D66EA" w:rsidRPr="00790820" w:rsidRDefault="008D66EA" w:rsidP="008D66EA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6319DEA4" wp14:editId="727F22C7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23724D51" w14:textId="2FDF826E" w:rsidR="002200A1" w:rsidRPr="008D66EA" w:rsidRDefault="002200A1" w:rsidP="008D6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11CC0" w14:textId="77777777" w:rsidR="004C4E19" w:rsidRDefault="004C4E19">
      <w:r>
        <w:separator/>
      </w:r>
    </w:p>
  </w:footnote>
  <w:footnote w:type="continuationSeparator" w:id="0">
    <w:p w14:paraId="065FD565" w14:textId="77777777" w:rsidR="004C4E19" w:rsidRDefault="004C4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3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1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5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7"/>
  </w:num>
  <w:num w:numId="4" w16cid:durableId="1507093859">
    <w:abstractNumId w:val="4"/>
  </w:num>
  <w:num w:numId="5" w16cid:durableId="497961924">
    <w:abstractNumId w:val="12"/>
  </w:num>
  <w:num w:numId="6" w16cid:durableId="2146701409">
    <w:abstractNumId w:val="20"/>
  </w:num>
  <w:num w:numId="7" w16cid:durableId="265618138">
    <w:abstractNumId w:val="14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5"/>
  </w:num>
  <w:num w:numId="11" w16cid:durableId="2011591797">
    <w:abstractNumId w:val="8"/>
  </w:num>
  <w:num w:numId="12" w16cid:durableId="806166490">
    <w:abstractNumId w:val="24"/>
  </w:num>
  <w:num w:numId="13" w16cid:durableId="629432247">
    <w:abstractNumId w:val="21"/>
  </w:num>
  <w:num w:numId="14" w16cid:durableId="1210343412">
    <w:abstractNumId w:val="0"/>
  </w:num>
  <w:num w:numId="15" w16cid:durableId="776634110">
    <w:abstractNumId w:val="25"/>
  </w:num>
  <w:num w:numId="16" w16cid:durableId="1086728795">
    <w:abstractNumId w:val="23"/>
  </w:num>
  <w:num w:numId="17" w16cid:durableId="189222362">
    <w:abstractNumId w:val="1"/>
  </w:num>
  <w:num w:numId="18" w16cid:durableId="1108545228">
    <w:abstractNumId w:val="22"/>
  </w:num>
  <w:num w:numId="19" w16cid:durableId="1746415493">
    <w:abstractNumId w:val="18"/>
  </w:num>
  <w:num w:numId="20" w16cid:durableId="377709111">
    <w:abstractNumId w:val="13"/>
  </w:num>
  <w:num w:numId="21" w16cid:durableId="262036238">
    <w:abstractNumId w:val="16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82091"/>
    <w:rsid w:val="000D3009"/>
    <w:rsid w:val="00114DD8"/>
    <w:rsid w:val="001221CA"/>
    <w:rsid w:val="00134B87"/>
    <w:rsid w:val="00154212"/>
    <w:rsid w:val="0015456E"/>
    <w:rsid w:val="00161CFE"/>
    <w:rsid w:val="001B296A"/>
    <w:rsid w:val="001C1223"/>
    <w:rsid w:val="001D52C2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1DA0"/>
    <w:rsid w:val="002B409A"/>
    <w:rsid w:val="002B5B64"/>
    <w:rsid w:val="002C7DE3"/>
    <w:rsid w:val="002E4B1B"/>
    <w:rsid w:val="00305BBA"/>
    <w:rsid w:val="00306FEF"/>
    <w:rsid w:val="003072EA"/>
    <w:rsid w:val="003166B7"/>
    <w:rsid w:val="003302E4"/>
    <w:rsid w:val="00331FCD"/>
    <w:rsid w:val="003461CD"/>
    <w:rsid w:val="003478A1"/>
    <w:rsid w:val="0035084E"/>
    <w:rsid w:val="00374487"/>
    <w:rsid w:val="00386760"/>
    <w:rsid w:val="00390889"/>
    <w:rsid w:val="003B1FC3"/>
    <w:rsid w:val="003B3884"/>
    <w:rsid w:val="003B5146"/>
    <w:rsid w:val="003C29B3"/>
    <w:rsid w:val="003C7488"/>
    <w:rsid w:val="003D69C1"/>
    <w:rsid w:val="00411B35"/>
    <w:rsid w:val="00445CEE"/>
    <w:rsid w:val="00463DEC"/>
    <w:rsid w:val="00467DDB"/>
    <w:rsid w:val="00471B87"/>
    <w:rsid w:val="0047582D"/>
    <w:rsid w:val="00481F77"/>
    <w:rsid w:val="00485C7C"/>
    <w:rsid w:val="004B0203"/>
    <w:rsid w:val="004B14F7"/>
    <w:rsid w:val="004C02E6"/>
    <w:rsid w:val="004C4E19"/>
    <w:rsid w:val="004C79A7"/>
    <w:rsid w:val="004D5B1E"/>
    <w:rsid w:val="004F3CE6"/>
    <w:rsid w:val="005121A1"/>
    <w:rsid w:val="005148C4"/>
    <w:rsid w:val="005248E7"/>
    <w:rsid w:val="00544AEB"/>
    <w:rsid w:val="00547517"/>
    <w:rsid w:val="00581861"/>
    <w:rsid w:val="005A788A"/>
    <w:rsid w:val="005B12EE"/>
    <w:rsid w:val="005B67F1"/>
    <w:rsid w:val="005D593B"/>
    <w:rsid w:val="005E67EC"/>
    <w:rsid w:val="00604EC4"/>
    <w:rsid w:val="00622B0B"/>
    <w:rsid w:val="00626136"/>
    <w:rsid w:val="006374E0"/>
    <w:rsid w:val="006A3FAC"/>
    <w:rsid w:val="00703BA2"/>
    <w:rsid w:val="00716464"/>
    <w:rsid w:val="0077591C"/>
    <w:rsid w:val="0077683E"/>
    <w:rsid w:val="007827A2"/>
    <w:rsid w:val="00782978"/>
    <w:rsid w:val="007973E2"/>
    <w:rsid w:val="007E4FA5"/>
    <w:rsid w:val="007E7A1C"/>
    <w:rsid w:val="007F0C90"/>
    <w:rsid w:val="008500DF"/>
    <w:rsid w:val="00851409"/>
    <w:rsid w:val="00860593"/>
    <w:rsid w:val="008652B6"/>
    <w:rsid w:val="008A1F7D"/>
    <w:rsid w:val="008C220B"/>
    <w:rsid w:val="008D66EA"/>
    <w:rsid w:val="00927B28"/>
    <w:rsid w:val="009301BF"/>
    <w:rsid w:val="0096367F"/>
    <w:rsid w:val="00971E5D"/>
    <w:rsid w:val="009B1BC6"/>
    <w:rsid w:val="009B2BB7"/>
    <w:rsid w:val="009F655B"/>
    <w:rsid w:val="00A060DC"/>
    <w:rsid w:val="00A33F2F"/>
    <w:rsid w:val="00A419F1"/>
    <w:rsid w:val="00A66609"/>
    <w:rsid w:val="00A94684"/>
    <w:rsid w:val="00AA0C5E"/>
    <w:rsid w:val="00AA7756"/>
    <w:rsid w:val="00AB3D24"/>
    <w:rsid w:val="00AB45FA"/>
    <w:rsid w:val="00AB6714"/>
    <w:rsid w:val="00AC7A5C"/>
    <w:rsid w:val="00AD750F"/>
    <w:rsid w:val="00B0157B"/>
    <w:rsid w:val="00B13EA5"/>
    <w:rsid w:val="00B227FC"/>
    <w:rsid w:val="00B228E0"/>
    <w:rsid w:val="00B30608"/>
    <w:rsid w:val="00B52E03"/>
    <w:rsid w:val="00B6257F"/>
    <w:rsid w:val="00B863DA"/>
    <w:rsid w:val="00B947B3"/>
    <w:rsid w:val="00B94815"/>
    <w:rsid w:val="00BD44FB"/>
    <w:rsid w:val="00C40469"/>
    <w:rsid w:val="00C4297D"/>
    <w:rsid w:val="00C42FE2"/>
    <w:rsid w:val="00C56062"/>
    <w:rsid w:val="00C65310"/>
    <w:rsid w:val="00C74640"/>
    <w:rsid w:val="00C80B32"/>
    <w:rsid w:val="00C87E5A"/>
    <w:rsid w:val="00C93CD4"/>
    <w:rsid w:val="00CA7CA3"/>
    <w:rsid w:val="00CC0B6C"/>
    <w:rsid w:val="00CD03B6"/>
    <w:rsid w:val="00CF34B9"/>
    <w:rsid w:val="00D13BF1"/>
    <w:rsid w:val="00D15357"/>
    <w:rsid w:val="00D6309C"/>
    <w:rsid w:val="00D6788B"/>
    <w:rsid w:val="00D9539D"/>
    <w:rsid w:val="00DC297B"/>
    <w:rsid w:val="00DE5974"/>
    <w:rsid w:val="00E05090"/>
    <w:rsid w:val="00E05328"/>
    <w:rsid w:val="00E213EC"/>
    <w:rsid w:val="00E303E6"/>
    <w:rsid w:val="00E30882"/>
    <w:rsid w:val="00E3640F"/>
    <w:rsid w:val="00E43AC4"/>
    <w:rsid w:val="00E72581"/>
    <w:rsid w:val="00E74869"/>
    <w:rsid w:val="00E769AF"/>
    <w:rsid w:val="00EA17F4"/>
    <w:rsid w:val="00EB6976"/>
    <w:rsid w:val="00EC0E4F"/>
    <w:rsid w:val="00F14E54"/>
    <w:rsid w:val="00F20ABE"/>
    <w:rsid w:val="00F22C56"/>
    <w:rsid w:val="00F51F20"/>
    <w:rsid w:val="00F82257"/>
    <w:rsid w:val="00F9194F"/>
    <w:rsid w:val="00FB6F8F"/>
    <w:rsid w:val="00FF4F10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F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55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655B"/>
    <w:rPr>
      <w:rFonts w:ascii="Mulish" w:hAnsi="Mulis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55B"/>
    <w:rPr>
      <w:rFonts w:ascii="Mulish" w:hAnsi="Mulish"/>
      <w:b/>
      <w:bCs/>
    </w:rPr>
  </w:style>
  <w:style w:type="paragraph" w:styleId="Revision">
    <w:name w:val="Revision"/>
    <w:hidden/>
    <w:uiPriority w:val="99"/>
    <w:semiHidden/>
    <w:rsid w:val="00547517"/>
    <w:rPr>
      <w:rFonts w:ascii="Mulish" w:hAnsi="Mulish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1C5AF9" w:rsidP="001C5AF9">
          <w:pPr>
            <w:pStyle w:val="C1AA929971A04C0CAF39E3917D9BCA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1C5AF9" w:rsidP="001C5AF9">
          <w:pPr>
            <w:pStyle w:val="383B11ED8939472C85B20A902C939C4D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1C5AF9" w:rsidP="001C5AF9">
          <w:pPr>
            <w:pStyle w:val="1293E6F0C6564EBF8A7B1109FC32EBE3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1C5AF9" w:rsidP="001C5AF9">
          <w:pPr>
            <w:pStyle w:val="F6C008ADE4E34C37A7D9F13E5F7919FF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1C5AF9" w:rsidP="001C5AF9">
          <w:pPr>
            <w:pStyle w:val="08392EB100824CBB8EEE35F15A2DFF1E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1C5AF9" w:rsidP="001C5AF9">
          <w:pPr>
            <w:pStyle w:val="BA49C6C8A9F943E384623E56BD184A12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1C5AF9" w:rsidP="001C5AF9">
          <w:pPr>
            <w:pStyle w:val="BD9A729C56C74763A2F15F94E69817D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1C5AF9" w:rsidP="001C5AF9">
          <w:pPr>
            <w:pStyle w:val="7720EBB977C4482084F4919489A9F73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1C5AF9" w:rsidP="001C5AF9">
          <w:pPr>
            <w:pStyle w:val="F28F5604ED63478F99D09C9AFD4F913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1C5AF9" w:rsidP="001C5AF9">
          <w:pPr>
            <w:pStyle w:val="2FFE2783C4BD428ABFAD389D0410FAA4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1C5AF9" w:rsidP="001C5AF9">
          <w:pPr>
            <w:pStyle w:val="B0B122AC1822426886944AFB468249E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1C5AF9" w:rsidP="001C5AF9">
          <w:pPr>
            <w:pStyle w:val="94508F9CD1AA4BCCBE1F9C7793A10BC7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1C5AF9" w:rsidP="001C5AF9">
          <w:pPr>
            <w:pStyle w:val="812B5B5F9C4C40A2A22747A8B9BBF05C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1C5AF9" w:rsidP="001C5AF9">
          <w:pPr>
            <w:pStyle w:val="BD01911FC42B4B78BA2D6FDF6272E218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1C5AF9" w:rsidP="001C5AF9">
          <w:pPr>
            <w:pStyle w:val="46657B26F1854B16B32504EBF487D7A7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1C5AF9" w:rsidP="001C5AF9">
          <w:pPr>
            <w:pStyle w:val="7268529535E04B399DCA114F89E24AC3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1C5AF9" w:rsidP="001C5AF9">
          <w:pPr>
            <w:pStyle w:val="59E7A010924B4EE4BE5303182FB5C57E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1C5AF9" w:rsidP="001C5AF9">
          <w:pPr>
            <w:pStyle w:val="2E50AD6BD7FB4940B59A5C0247192144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1C5AF9" w:rsidP="001C5AF9">
          <w:pPr>
            <w:pStyle w:val="D68C307BA4EB4946A868D0ED538664EE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1C5AF9" w:rsidP="001C5AF9">
          <w:pPr>
            <w:pStyle w:val="ACC269FACD324A069E87B749F431595F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1C5AF9" w:rsidP="001C5AF9">
          <w:pPr>
            <w:pStyle w:val="64C47F7375404AF5959CF86E5D201DDD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1C5AF9" w:rsidP="001C5AF9">
          <w:pPr>
            <w:pStyle w:val="4F1804E9ED424403B5E4D1EEF293A015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1C5AF9" w:rsidP="001C5AF9">
          <w:pPr>
            <w:pStyle w:val="897AB018BDBC46E4A84D541944F7AF1C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1C5AF9" w:rsidP="001C5AF9">
          <w:pPr>
            <w:pStyle w:val="6B4D0E1A2411429CA6F5C5E85662C608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2C68A4"/>
    <w:rsid w:val="0031098F"/>
    <w:rsid w:val="00445247"/>
    <w:rsid w:val="00564DDB"/>
    <w:rsid w:val="00A105AA"/>
    <w:rsid w:val="00DF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5AF9"/>
    <w:rPr>
      <w:color w:val="808080"/>
    </w:rPr>
  </w:style>
  <w:style w:type="paragraph" w:customStyle="1" w:styleId="C1AA929971A04C0CAF39E3917D9BCAE1">
    <w:name w:val="C1AA929971A04C0CAF39E3917D9BCAE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">
    <w:name w:val="383B11ED8939472C85B20A902C939C4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">
    <w:name w:val="1293E6F0C6564EBF8A7B1109FC32EBE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1">
    <w:name w:val="BA49C6C8A9F943E384623E56BD184A12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">
    <w:name w:val="F6C008ADE4E34C37A7D9F13E5F7919F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">
    <w:name w:val="08392EB100824CBB8EEE35F15A2DFF1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">
    <w:name w:val="46657B26F1854B16B32504EBF487D7A7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">
    <w:name w:val="7268529535E04B399DCA114F89E24AC3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">
    <w:name w:val="59E7A010924B4EE4BE5303182FB5C57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">
    <w:name w:val="2E50AD6BD7FB4940B59A5C0247192144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1">
    <w:name w:val="BD9A729C56C74763A2F15F94E69817D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">
    <w:name w:val="D68C307BA4EB4946A868D0ED538664EE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1">
    <w:name w:val="7720EBB977C4482084F4919489A9F73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">
    <w:name w:val="ACC269FACD324A069E87B749F431595F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1">
    <w:name w:val="F28F5604ED63478F99D09C9AFD4F913F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">
    <w:name w:val="64C47F7375404AF5959CF86E5D201DDD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1">
    <w:name w:val="2FFE2783C4BD428ABFAD389D0410FAA4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">
    <w:name w:val="4F1804E9ED424403B5E4D1EEF293A015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1">
    <w:name w:val="B0B122AC1822426886944AFB468249E3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">
    <w:name w:val="897AB018BDBC46E4A84D541944F7AF1C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1">
    <w:name w:val="94508F9CD1AA4BCCBE1F9C7793A10BC7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">
    <w:name w:val="6B4D0E1A2411429CA6F5C5E85662C608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1">
    <w:name w:val="812B5B5F9C4C40A2A22747A8B9BBF05C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1">
    <w:name w:val="BD01911FC42B4B78BA2D6FDF6272E2181"/>
    <w:rsid w:val="001C5AF9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Karen Rojem</cp:lastModifiedBy>
  <cp:revision>2</cp:revision>
  <cp:lastPrinted>2021-11-03T17:26:00Z</cp:lastPrinted>
  <dcterms:created xsi:type="dcterms:W3CDTF">2023-10-06T00:51:00Z</dcterms:created>
  <dcterms:modified xsi:type="dcterms:W3CDTF">2023-10-06T00:51:00Z</dcterms:modified>
</cp:coreProperties>
</file>